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19616" w14:textId="63DA7351" w:rsidR="00764EEC" w:rsidRPr="00E2166C" w:rsidRDefault="00764EEC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32"/>
          <w:szCs w:val="32"/>
        </w:rPr>
      </w:pPr>
      <w:r w:rsidRPr="00E2166C">
        <w:rPr>
          <w:rFonts w:ascii="HGP創英角ｺﾞｼｯｸUB" w:eastAsia="HGP創英角ｺﾞｼｯｸUB" w:hAnsi="HGP創英角ｺﾞｼｯｸUB" w:cs="HGP創英角ｺﾞｼｯｸUB" w:hint="eastAsia"/>
          <w:sz w:val="32"/>
          <w:szCs w:val="32"/>
        </w:rPr>
        <w:t>いのちをつなぐ未来館</w:t>
      </w:r>
    </w:p>
    <w:p w14:paraId="0F831778" w14:textId="1D67E3D4" w:rsidR="00A0512C" w:rsidRDefault="004F6CE1" w:rsidP="0025575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館内</w:t>
      </w:r>
      <w:r w:rsidR="008B7ACA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/防災ワークショップ</w:t>
      </w:r>
      <w:r w:rsidR="00C67548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</w:t>
      </w:r>
      <w:r w:rsidR="001B26C6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要項</w:t>
      </w:r>
    </w:p>
    <w:p w14:paraId="27DD2EFE" w14:textId="01E84A15" w:rsidR="001B26C6" w:rsidRPr="00D23288" w:rsidRDefault="001B26C6" w:rsidP="00B477A2">
      <w:pPr>
        <w:suppressAutoHyphens w:val="0"/>
        <w:spacing w:before="240"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お申し込みの流れ&gt;</w:t>
      </w:r>
    </w:p>
    <w:p w14:paraId="3066B9D0" w14:textId="366E2BBC" w:rsidR="00350986" w:rsidRPr="00350986" w:rsidRDefault="00350986" w:rsidP="00350986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350986">
        <w:rPr>
          <w:rFonts w:ascii="BIZ UDPゴシック" w:eastAsia="BIZ UDPゴシック" w:hAnsi="BIZ UDPゴシック" w:cs="Times New Roman" w:hint="eastAsia"/>
          <w:sz w:val="20"/>
          <w:szCs w:val="20"/>
        </w:rPr>
        <w:t>次ページの「申込書」の太枠内の記入欄、すべてにご記入をお願いします。（PC作成でも、手書きでも構いません。）記入後、FAXまたは、メールにて、「いのちをつなぐ未来館」宛にお送りください。</w:t>
      </w:r>
    </w:p>
    <w:p w14:paraId="32F701A6" w14:textId="691C9CED" w:rsidR="009D626F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0"/>
          <w:szCs w:val="20"/>
        </w:rPr>
      </w:pP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日より３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営業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日以内に、「いのちをつなぐ未来館」より申し込み内容確認のご連絡をさせていただきます。その際、下記の計算式に基づく金額に関してもご提示致します。（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でお申し込みの場合は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、メール申し込みの場合にはメールにてご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きます。また、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場合によって、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電話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ご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く場合もございます。）</w:t>
      </w:r>
    </w:p>
    <w:p w14:paraId="4D032443" w14:textId="68194280" w:rsidR="00B477A2" w:rsidRPr="006E108F" w:rsidRDefault="009D626F" w:rsidP="006E108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料金に関しては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後、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現金にてその場でお支払いいただく、または、</w:t>
      </w:r>
      <w:r w:rsidR="008B7ACA">
        <w:rPr>
          <w:rFonts w:ascii="BIZ UDPゴシック" w:eastAsia="BIZ UDPゴシック" w:hAnsi="BIZ UDPゴシック" w:cs="Times New Roman" w:hint="eastAsia"/>
          <w:sz w:val="20"/>
          <w:szCs w:val="20"/>
        </w:rPr>
        <w:t>当館より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担当者様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宛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に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請求書を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送りし</w:t>
      </w:r>
      <w:r w:rsidR="00D23288">
        <w:rPr>
          <w:rFonts w:ascii="BIZ UDPゴシック" w:eastAsia="BIZ UDPゴシック" w:hAnsi="BIZ UDPゴシック" w:cs="Times New Roman" w:hint="eastAsia"/>
          <w:sz w:val="20"/>
          <w:szCs w:val="20"/>
        </w:rPr>
        <w:t>ますので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、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の</w:t>
      </w:r>
      <w:r w:rsidR="00411B16" w:rsidRPr="004F6CE1">
        <w:rPr>
          <w:rFonts w:ascii="BIZ UDPゴシック" w:eastAsia="BIZ UDPゴシック" w:hAnsi="BIZ UDPゴシック" w:cs="Times New Roman" w:hint="eastAsia"/>
          <w:color w:val="FF0000"/>
          <w:sz w:val="20"/>
          <w:szCs w:val="20"/>
          <w:u w:val="single"/>
        </w:rPr>
        <w:t>翌月末まで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の期限にて、当社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銀行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口座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への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振込みをお願い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致します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。</w:t>
      </w:r>
      <w:r w:rsidR="00350986">
        <w:rPr>
          <w:rFonts w:ascii="BIZ UDPゴシック" w:eastAsia="BIZ UDPゴシック" w:hAnsi="BIZ UDPゴシック" w:cs="Times New Roman" w:hint="eastAsia"/>
          <w:sz w:val="20"/>
          <w:szCs w:val="20"/>
        </w:rPr>
        <w:t>ご希望のお支払方法を当日、お申しつけください。</w:t>
      </w:r>
    </w:p>
    <w:p w14:paraId="545E8715" w14:textId="4CACA61F" w:rsidR="001B26C6" w:rsidRPr="00D23288" w:rsidRDefault="001B26C6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注意事項&gt;</w:t>
      </w:r>
    </w:p>
    <w:p w14:paraId="00A79418" w14:textId="4E392733" w:rsidR="001B26C6" w:rsidRPr="00D23288" w:rsidRDefault="001B26C6" w:rsidP="00411B1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764EEC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申し込みは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先着順と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させていただいておりますので</w:t>
      </w:r>
      <w:r w:rsidR="00777887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希望日時に添えない場合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ざいます。あらかじめご了承ください。</w:t>
      </w:r>
    </w:p>
    <w:p w14:paraId="37E8FD9D" w14:textId="450D2F33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ご予約は、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確保、施設手配の都合上、</w:t>
      </w:r>
      <w:r w:rsidRPr="004F6CE1">
        <w:rPr>
          <w:rFonts w:ascii="BIZ UDPゴシック" w:eastAsia="BIZ UDPゴシック" w:hAnsi="BIZ UDPゴシック" w:cs="Times New Roman" w:hint="eastAsia"/>
          <w:color w:val="FF0000"/>
          <w:position w:val="0"/>
          <w:sz w:val="20"/>
          <w:szCs w:val="20"/>
          <w:u w:val="single"/>
        </w:rPr>
        <w:t>実施日１週間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までにお願い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致します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。</w:t>
      </w:r>
    </w:p>
    <w:p w14:paraId="00563FEA" w14:textId="2B34804A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bookmarkStart w:id="0" w:name="_Hlk40433988"/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Pr="004F6CE1">
        <w:rPr>
          <w:rFonts w:ascii="BIZ UDPゴシック" w:eastAsia="BIZ UDPゴシック" w:hAnsi="BIZ UDPゴシック" w:cs="Times New Roman" w:hint="eastAsia"/>
          <w:color w:val="FF0000"/>
          <w:position w:val="0"/>
          <w:sz w:val="20"/>
          <w:szCs w:val="20"/>
          <w:u w:val="single"/>
        </w:rPr>
        <w:t>水曜日は休館日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為、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プログラム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実施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して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おりません。</w:t>
      </w:r>
      <w:bookmarkEnd w:id="0"/>
    </w:p>
    <w:p w14:paraId="6CE609B8" w14:textId="138B59FC" w:rsidR="008B7ACA" w:rsidRPr="00D23288" w:rsidRDefault="00C67548" w:rsidP="004F6CE1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開館時間は、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9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～1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7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（11月～2月）は9：30～17：00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となっております。最終受付は、それぞれ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館内語り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防災ワークショップ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5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4F6CE1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5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になりますので、ご注意ください。</w:t>
      </w:r>
    </w:p>
    <w:p w14:paraId="2AF12A93" w14:textId="3346AFF8" w:rsidR="00210B55" w:rsidRPr="00276BD8" w:rsidRDefault="00276BD8" w:rsidP="006E108F">
      <w:pPr>
        <w:suppressAutoHyphens w:val="0"/>
        <w:spacing w:line="240" w:lineRule="auto"/>
        <w:ind w:leftChars="0" w:left="100" w:hangingChars="50" w:hanging="1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防災ワークショップでは、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Pr="00276BD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1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名以上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団体様は総額より1</w:t>
      </w:r>
      <w:r w:rsidRPr="00276BD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121名様以上は2</w:t>
      </w:r>
      <w:r w:rsidRPr="00276BD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それぞれ値引させていただきます。</w:t>
      </w:r>
    </w:p>
    <w:p w14:paraId="157AE148" w14:textId="76FC6268" w:rsidR="001B26C6" w:rsidRPr="00276BD8" w:rsidRDefault="001B26C6" w:rsidP="00B477A2">
      <w:pPr>
        <w:suppressAutoHyphens w:val="0"/>
        <w:spacing w:line="240" w:lineRule="auto"/>
        <w:ind w:leftChars="0" w:left="210" w:hangingChars="100" w:hanging="21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＜料金体系</w:t>
      </w:r>
      <w:r w:rsidR="009C5D1F"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（価格は</w:t>
      </w:r>
      <w:r w:rsidR="009C5D1F"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  <w:u w:val="single"/>
        </w:rPr>
        <w:t>税込</w:t>
      </w:r>
      <w:r w:rsidR="009C5D1F"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表記となっております。）</w:t>
      </w:r>
      <w:r w:rsidRPr="00276BD8">
        <w:rPr>
          <w:rFonts w:ascii="BIZ UDPゴシック" w:eastAsia="BIZ UDPゴシック" w:hAnsi="BIZ UDPゴシック" w:cs="Times New Roman" w:hint="eastAsia"/>
          <w:position w:val="0"/>
          <w:sz w:val="21"/>
          <w:szCs w:val="21"/>
        </w:rPr>
        <w:t>＞</w:t>
      </w:r>
    </w:p>
    <w:p w14:paraId="29EAFB58" w14:textId="6F6E69F5" w:rsidR="00D20633" w:rsidRPr="0030428D" w:rsidRDefault="00D20633" w:rsidP="00B477A2">
      <w:pPr>
        <w:suppressAutoHyphens w:val="0"/>
        <w:spacing w:line="240" w:lineRule="auto"/>
        <w:ind w:leftChars="0" w:left="100" w:hangingChars="100" w:hanging="1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0"/>
          <w:szCs w:val="10"/>
        </w:rPr>
      </w:pPr>
    </w:p>
    <w:p w14:paraId="254D6FE9" w14:textId="761A2E11" w:rsidR="000103E2" w:rsidRPr="0030428D" w:rsidRDefault="00F430B7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●</w:t>
      </w:r>
      <w:r w:rsidRPr="0030428D">
        <w:rPr>
          <w:rFonts w:ascii="BIZ UDPゴシック" w:eastAsia="BIZ UDPゴシック" w:hAnsi="BIZ UDPゴシック" w:cs="Times New Roman" w:hint="eastAsia"/>
          <w:b/>
          <w:bCs/>
          <w:position w:val="0"/>
          <w:sz w:val="20"/>
          <w:szCs w:val="20"/>
        </w:rPr>
        <w:t>館内語り部</w:t>
      </w:r>
    </w:p>
    <w:p w14:paraId="388ED492" w14:textId="1CF99F4A" w:rsidR="00F430B7" w:rsidRPr="0030428D" w:rsidRDefault="007959DC" w:rsidP="00F430B7">
      <w:pPr>
        <w:widowControl/>
        <w:suppressAutoHyphens w:val="0"/>
        <w:spacing w:line="240" w:lineRule="auto"/>
        <w:ind w:leftChars="0" w:left="0" w:firstLineChars="100" w:firstLine="20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B26800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費</w:t>
      </w:r>
      <w:r w:rsidR="00F430B7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　</w:t>
      </w:r>
      <w:r w:rsidR="007E5204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F430B7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30分/5,000円　　</w:t>
      </w:r>
      <w:r w:rsidR="007E5204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F430B7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1時間/10,000円</w:t>
      </w:r>
    </w:p>
    <w:p w14:paraId="4DD3D627" w14:textId="73C21A0A" w:rsidR="00F430B7" w:rsidRPr="0030428D" w:rsidRDefault="0030428D" w:rsidP="00DF2DA5">
      <w:pPr>
        <w:widowControl/>
        <w:suppressAutoHyphens w:val="0"/>
        <w:spacing w:line="240" w:lineRule="auto"/>
        <w:ind w:leftChars="0" w:left="0" w:firstLineChars="100" w:firstLine="12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</w:pPr>
      <w:r>
        <w:rPr>
          <w:rFonts w:ascii="BIZ UDPゴシック" w:eastAsia="BIZ UDPゴシック" w:hAnsi="BIZ UDPゴシック" w:cs="Times New Roman"/>
          <w:noProof/>
          <w:position w:val="0"/>
          <w:sz w:val="12"/>
          <w:szCs w:val="12"/>
        </w:rPr>
        <w:drawing>
          <wp:anchor distT="0" distB="0" distL="114300" distR="114300" simplePos="0" relativeHeight="251661312" behindDoc="1" locked="0" layoutInCell="1" allowOverlap="1" wp14:anchorId="7CC71457" wp14:editId="2C341874">
            <wp:simplePos x="0" y="0"/>
            <wp:positionH relativeFrom="column">
              <wp:posOffset>-1270</wp:posOffset>
            </wp:positionH>
            <wp:positionV relativeFrom="paragraph">
              <wp:posOffset>202565</wp:posOffset>
            </wp:positionV>
            <wp:extent cx="6393103" cy="2152650"/>
            <wp:effectExtent l="0" t="0" r="8255" b="0"/>
            <wp:wrapTight wrapText="bothSides">
              <wp:wrapPolygon edited="0">
                <wp:start x="0" y="0"/>
                <wp:lineTo x="0" y="21409"/>
                <wp:lineTo x="21564" y="21409"/>
                <wp:lineTo x="21564" y="0"/>
                <wp:lineTo x="0" y="0"/>
              </wp:wrapPolygon>
            </wp:wrapTight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103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30B7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参加</w:t>
      </w:r>
      <w:r w:rsidR="00B26800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費</w:t>
      </w:r>
      <w:r w:rsidR="00F430B7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　　</w:t>
      </w:r>
      <w:r w:rsidR="007E5204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　</w:t>
      </w:r>
      <w:r w:rsidR="00DF2DA5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1人/200円　</w:t>
      </w:r>
      <w:r w:rsidR="007E5204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　</w:t>
      </w:r>
      <w:r w:rsidR="00DF2DA5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※小・中・高校生は1人/100円</w:t>
      </w:r>
    </w:p>
    <w:p w14:paraId="53499FAB" w14:textId="32B719E8" w:rsidR="00276BD8" w:rsidRPr="00DF2DA5" w:rsidRDefault="00276BD8" w:rsidP="00D20633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17D8D2B0" w14:textId="65ED62DB" w:rsidR="00282206" w:rsidRPr="0030428D" w:rsidRDefault="00D20633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b/>
          <w:bCs/>
          <w:position w:val="0"/>
          <w:sz w:val="20"/>
          <w:szCs w:val="20"/>
        </w:rPr>
      </w:pPr>
      <w:r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●</w:t>
      </w:r>
      <w:r w:rsidRPr="0030428D">
        <w:rPr>
          <w:rFonts w:ascii="BIZ UDPゴシック" w:eastAsia="BIZ UDPゴシック" w:hAnsi="BIZ UDPゴシック" w:cs="Times New Roman" w:hint="eastAsia"/>
          <w:b/>
          <w:bCs/>
          <w:position w:val="0"/>
          <w:sz w:val="20"/>
          <w:szCs w:val="20"/>
        </w:rPr>
        <w:t>防災ワークショップ</w:t>
      </w:r>
    </w:p>
    <w:p w14:paraId="53C87F90" w14:textId="6A592A87" w:rsidR="00EF19BC" w:rsidRPr="0030428D" w:rsidRDefault="00EF19BC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30428D">
        <w:rPr>
          <w:rFonts w:ascii="BIZ UDPゴシック" w:eastAsia="BIZ UDPゴシック" w:hAnsi="BIZ UDPゴシック" w:cs="Times New Roman" w:hint="eastAsia"/>
          <w:b/>
          <w:bCs/>
          <w:position w:val="0"/>
          <w:sz w:val="20"/>
          <w:szCs w:val="20"/>
        </w:rPr>
        <w:t xml:space="preserve">　</w:t>
      </w:r>
      <w:r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基本料　・</w:t>
      </w:r>
      <w:r w:rsidR="002F6C85"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小中高/10,000円　　・一般/20,000円</w:t>
      </w:r>
    </w:p>
    <w:p w14:paraId="0B990023" w14:textId="414E3288" w:rsidR="002F6C85" w:rsidRPr="0030428D" w:rsidRDefault="002F6C85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 xml:space="preserve">　参加費　・小</w:t>
      </w:r>
      <w:r w:rsidR="00003BE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中</w:t>
      </w:r>
      <w:r w:rsidRPr="0030428D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高/1,000円　　　・一般/2,000円</w:t>
      </w:r>
    </w:p>
    <w:p w14:paraId="3A0BB34B" w14:textId="04648A04" w:rsidR="00255751" w:rsidRDefault="00003BEA" w:rsidP="007E520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</w:pPr>
      <w:r w:rsidRPr="00003BEA">
        <w:drawing>
          <wp:anchor distT="0" distB="0" distL="114300" distR="114300" simplePos="0" relativeHeight="251662336" behindDoc="1" locked="0" layoutInCell="1" allowOverlap="1" wp14:anchorId="4245AA35" wp14:editId="3E2EA4F3">
            <wp:simplePos x="0" y="0"/>
            <wp:positionH relativeFrom="column">
              <wp:posOffset>-1270</wp:posOffset>
            </wp:positionH>
            <wp:positionV relativeFrom="paragraph">
              <wp:posOffset>33020</wp:posOffset>
            </wp:positionV>
            <wp:extent cx="4945380" cy="1196340"/>
            <wp:effectExtent l="0" t="0" r="7620" b="3810"/>
            <wp:wrapTight wrapText="bothSides">
              <wp:wrapPolygon edited="0">
                <wp:start x="0" y="0"/>
                <wp:lineTo x="0" y="14446"/>
                <wp:lineTo x="333" y="16510"/>
                <wp:lineTo x="0" y="17885"/>
                <wp:lineTo x="0" y="21325"/>
                <wp:lineTo x="19220" y="21325"/>
                <wp:lineTo x="21550" y="20637"/>
                <wp:lineTo x="21550" y="17541"/>
                <wp:lineTo x="20635" y="16510"/>
                <wp:lineTo x="21550" y="14446"/>
                <wp:lineTo x="21550" y="7567"/>
                <wp:lineTo x="21384" y="6879"/>
                <wp:lineTo x="20136" y="5503"/>
                <wp:lineTo x="21217" y="5503"/>
                <wp:lineTo x="21550" y="4127"/>
                <wp:lineTo x="21550" y="0"/>
                <wp:lineTo x="0" y="0"/>
              </wp:wrapPolygon>
            </wp:wrapTight>
            <wp:docPr id="1845486587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B2C129" w14:textId="56CFFE88" w:rsidR="006E108F" w:rsidRPr="00003BEA" w:rsidRDefault="006E108F" w:rsidP="007E520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</w:pPr>
    </w:p>
    <w:p w14:paraId="414AD282" w14:textId="285B55EC" w:rsidR="00255751" w:rsidRDefault="00255751" w:rsidP="007E520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</w:pPr>
    </w:p>
    <w:p w14:paraId="72A5104B" w14:textId="05FD515C" w:rsidR="00255751" w:rsidRDefault="00255751" w:rsidP="007E520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</w:pPr>
    </w:p>
    <w:p w14:paraId="580878B4" w14:textId="11E577A5" w:rsidR="00255751" w:rsidRPr="00D20633" w:rsidRDefault="00255751" w:rsidP="007E5204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3BFC5EE3" w14:textId="220B71EA" w:rsidR="00D20633" w:rsidRDefault="00D20633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1B28DDA8" w14:textId="27EA7CA2" w:rsidR="00255751" w:rsidRDefault="00255751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7CB99FD9" w14:textId="17B09E9B" w:rsidR="00255751" w:rsidRDefault="00255751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521AD99C" w14:textId="1163D061" w:rsidR="00255751" w:rsidRDefault="00255751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39F6779D" w14:textId="123D3D86" w:rsidR="006E108F" w:rsidRDefault="006E108F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66BE2D90" w14:textId="6DC1597A" w:rsidR="006E108F" w:rsidRDefault="00003BEA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  <w:r w:rsidRPr="00003BEA">
        <w:drawing>
          <wp:anchor distT="0" distB="0" distL="114300" distR="114300" simplePos="0" relativeHeight="251663360" behindDoc="1" locked="0" layoutInCell="1" allowOverlap="1" wp14:anchorId="1C83F313" wp14:editId="5D07BE80">
            <wp:simplePos x="0" y="0"/>
            <wp:positionH relativeFrom="column">
              <wp:posOffset>-1270</wp:posOffset>
            </wp:positionH>
            <wp:positionV relativeFrom="paragraph">
              <wp:posOffset>-523875</wp:posOffset>
            </wp:positionV>
            <wp:extent cx="4945380" cy="1196340"/>
            <wp:effectExtent l="0" t="0" r="7620" b="3810"/>
            <wp:wrapTight wrapText="bothSides">
              <wp:wrapPolygon edited="0">
                <wp:start x="0" y="0"/>
                <wp:lineTo x="0" y="14446"/>
                <wp:lineTo x="333" y="16510"/>
                <wp:lineTo x="0" y="17885"/>
                <wp:lineTo x="0" y="21325"/>
                <wp:lineTo x="19220" y="21325"/>
                <wp:lineTo x="21550" y="20637"/>
                <wp:lineTo x="21550" y="17541"/>
                <wp:lineTo x="20635" y="16510"/>
                <wp:lineTo x="21550" y="14446"/>
                <wp:lineTo x="21550" y="7567"/>
                <wp:lineTo x="21384" y="6879"/>
                <wp:lineTo x="20136" y="5503"/>
                <wp:lineTo x="21217" y="5503"/>
                <wp:lineTo x="21550" y="4127"/>
                <wp:lineTo x="21550" y="0"/>
                <wp:lineTo x="0" y="0"/>
              </wp:wrapPolygon>
            </wp:wrapTight>
            <wp:docPr id="1815247713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CFDF06" w14:textId="460CF2D9" w:rsidR="00255751" w:rsidRPr="00D20633" w:rsidRDefault="00255751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1"/>
          <w:szCs w:val="21"/>
        </w:rPr>
      </w:pPr>
    </w:p>
    <w:p w14:paraId="3A6AF3ED" w14:textId="071ED38C" w:rsidR="000103E2" w:rsidRDefault="000103E2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  <w:bookmarkStart w:id="1" w:name="_Hlk69939862"/>
    </w:p>
    <w:p w14:paraId="3FF95EF6" w14:textId="10BFDFB2" w:rsidR="006E108F" w:rsidRDefault="006E108F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</w:p>
    <w:p w14:paraId="65EF3A4C" w14:textId="77777777" w:rsidR="00FE43A4" w:rsidRDefault="00FE43A4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</w:p>
    <w:bookmarkEnd w:id="1"/>
    <w:p w14:paraId="2BBC9A4F" w14:textId="77777777" w:rsidR="00764EEC" w:rsidRPr="00E2166C" w:rsidRDefault="00764EEC" w:rsidP="00764EEC">
      <w:pPr>
        <w:pBdr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32"/>
          <w:szCs w:val="32"/>
        </w:rPr>
      </w:pPr>
      <w:r w:rsidRPr="00E2166C">
        <w:rPr>
          <w:rFonts w:ascii="HGP創英角ｺﾞｼｯｸUB" w:eastAsia="HGP創英角ｺﾞｼｯｸUB" w:hAnsi="HGP創英角ｺﾞｼｯｸUB" w:cs="HGP創英角ｺﾞｼｯｸUB" w:hint="eastAsia"/>
          <w:sz w:val="32"/>
          <w:szCs w:val="32"/>
        </w:rPr>
        <w:t>いのちをつなぐ未来館</w:t>
      </w:r>
    </w:p>
    <w:p w14:paraId="7D789BA4" w14:textId="52316EA1" w:rsidR="00764EEC" w:rsidRPr="00E542DE" w:rsidRDefault="00B35367" w:rsidP="00764EE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館内</w:t>
      </w:r>
      <w:r w:rsidR="008B7ACA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/</w:t>
      </w:r>
      <w:r w:rsidR="007361D7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防災ワークショップ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590D99A7" w14:textId="75F5247A" w:rsidR="00ED5676" w:rsidRPr="00D70183" w:rsidRDefault="00ED5676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のご記入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の上、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="00D80E3D"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。</w:t>
      </w:r>
    </w:p>
    <w:tbl>
      <w:tblPr>
        <w:tblW w:w="92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868"/>
        <w:gridCol w:w="567"/>
        <w:gridCol w:w="567"/>
        <w:gridCol w:w="1418"/>
        <w:gridCol w:w="77"/>
        <w:gridCol w:w="631"/>
        <w:gridCol w:w="567"/>
        <w:gridCol w:w="426"/>
        <w:gridCol w:w="1295"/>
        <w:gridCol w:w="578"/>
      </w:tblGrid>
      <w:tr w:rsidR="00B35367" w14:paraId="5CB6A85E" w14:textId="77777777" w:rsidTr="00CF4019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2F9231C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168D0F5E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10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3C933BBA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77671958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49444FD0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B35367" w:rsidRPr="00817CC1" w14:paraId="0A38CCE8" w14:textId="77777777" w:rsidTr="00CF4019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6665F4C3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706BDC24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4E94238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339E42F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597C2232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B35367" w:rsidRPr="00817CC1" w14:paraId="3BA74F58" w14:textId="77777777" w:rsidTr="00CF4019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4019939C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0408B6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30F66A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9D626F">
              <w:rPr>
                <w:rFonts w:hAnsi="ＭＳ Ｐゴシック" w:cs="ＭＳ Ｐゴシック" w:hint="eastAsia"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6C6A0DFB" w14:textId="77777777" w:rsidR="00B35367" w:rsidRPr="00817C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3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（冬季（11月～2月）：</w:t>
            </w:r>
            <w:r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0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）となっておりますので、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内でご指定ください。</w:t>
            </w:r>
          </w:p>
        </w:tc>
      </w:tr>
      <w:tr w:rsidR="00B35367" w:rsidRPr="007D35C1" w14:paraId="5A2628E9" w14:textId="77777777" w:rsidTr="00CF4019">
        <w:trPr>
          <w:trHeight w:val="100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9BB1DF" w14:textId="77777777" w:rsidR="00B35367" w:rsidRPr="00AB3274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FF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希望</w:t>
            </w:r>
            <w:r w:rsidRPr="00E542DE">
              <w:rPr>
                <w:rFonts w:hAnsi="ＭＳ Ｐゴシック" w:cs="ＭＳ Ｐゴシック" w:hint="eastAsia"/>
              </w:rPr>
              <w:t>内容</w:t>
            </w:r>
          </w:p>
          <w:p w14:paraId="1C0375C1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※「</w:t>
            </w:r>
            <w:r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〇</w:t>
            </w: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」</w:t>
            </w:r>
            <w:r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をお付け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C93A5D" w14:textId="77777777" w:rsidR="00B35367" w:rsidRPr="00D80E3D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  <w:sz w:val="12"/>
                <w:szCs w:val="12"/>
              </w:rPr>
            </w:pPr>
          </w:p>
          <w:p w14:paraId="01D0E60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[有料] </w:t>
            </w:r>
          </w:p>
          <w:p w14:paraId="4615E8D2" w14:textId="1E1F6768" w:rsidR="00B35367" w:rsidRP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</w:rPr>
            </w:pPr>
            <w:r w:rsidRPr="00C14083">
              <w:rPr>
                <w:rFonts w:hAnsi="ＭＳ Ｐゴシック" w:cs="ＭＳ Ｐゴシック" w:hint="eastAsia"/>
                <w:sz w:val="21"/>
                <w:szCs w:val="21"/>
              </w:rPr>
              <w:t>□</w:t>
            </w:r>
            <w:r>
              <w:rPr>
                <w:rFonts w:hAnsi="ＭＳ Ｐゴシック" w:cs="ＭＳ Ｐゴシック" w:hint="eastAsia"/>
                <w:color w:val="000000"/>
              </w:rPr>
              <w:t xml:space="preserve">館内語り部（30分） </w:t>
            </w:r>
            <w:r>
              <w:rPr>
                <w:rFonts w:hAnsi="ＭＳ Ｐゴシック" w:cs="ＭＳ Ｐゴシック"/>
                <w:color w:val="000000"/>
              </w:rPr>
              <w:t xml:space="preserve"> </w:t>
            </w:r>
            <w:r w:rsidRPr="00B35367">
              <w:rPr>
                <w:rFonts w:hAnsi="ＭＳ Ｐゴシック" w:cs="ＭＳ Ｐゴシック" w:hint="eastAsia"/>
                <w:color w:val="000000"/>
                <w:sz w:val="21"/>
                <w:szCs w:val="21"/>
              </w:rPr>
              <w:t>□</w:t>
            </w:r>
            <w:r>
              <w:rPr>
                <w:rFonts w:hAnsi="ＭＳ Ｐゴシック" w:cs="ＭＳ Ｐゴシック" w:hint="eastAsia"/>
                <w:color w:val="000000"/>
              </w:rPr>
              <w:t>館内語り部（1時間）</w:t>
            </w:r>
          </w:p>
          <w:p w14:paraId="7C71B2D1" w14:textId="77777777" w:rsidR="007D35C1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</w:rPr>
            </w:pPr>
            <w:r w:rsidRPr="00C14083">
              <w:rPr>
                <w:rFonts w:hAnsi="ＭＳ Ｐゴシック" w:cs="ＭＳ Ｐゴシック" w:hint="eastAsia"/>
                <w:sz w:val="21"/>
                <w:szCs w:val="21"/>
              </w:rPr>
              <w:t>□</w:t>
            </w:r>
            <w:r w:rsidRPr="00A327E7">
              <w:rPr>
                <w:rFonts w:hAnsi="ＭＳ Ｐゴシック" w:cs="ＭＳ Ｐゴシック" w:hint="eastAsia"/>
              </w:rPr>
              <w:t>防災ワークショップ</w:t>
            </w:r>
          </w:p>
          <w:p w14:paraId="51919C4D" w14:textId="7FC91A7C" w:rsidR="00B35367" w:rsidRPr="007D35C1" w:rsidRDefault="00B35367" w:rsidP="007D35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50" w:firstLine="120"/>
              <w:rPr>
                <w:rFonts w:hAnsi="ＭＳ Ｐゴシック" w:cs="ＭＳ Ｐゴシック"/>
              </w:rPr>
            </w:pPr>
            <w:r w:rsidRPr="007D35C1">
              <w:rPr>
                <w:rFonts w:hAnsi="ＭＳ Ｐゴシック" w:cs="ＭＳ Ｐゴシック" w:hint="eastAsia"/>
              </w:rPr>
              <w:t>（</w:t>
            </w:r>
            <w:r w:rsidR="007D35C1">
              <w:rPr>
                <w:rFonts w:hAnsi="ＭＳ Ｐゴシック" w:cs="ＭＳ Ｐゴシック" w:hint="eastAsia"/>
              </w:rPr>
              <w:t xml:space="preserve">　</w:t>
            </w:r>
            <w:r w:rsidRPr="007D35C1">
              <w:rPr>
                <w:rFonts w:hAnsi="ＭＳ Ｐゴシック" w:cs="ＭＳ Ｐゴシック" w:hint="eastAsia"/>
              </w:rPr>
              <w:t>□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①防災リュック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="007D35C1">
              <w:rPr>
                <w:rFonts w:hAnsi="ＭＳ Ｐゴシック" w:cs="ＭＳ Ｐゴシック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□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②安否札作り</w:t>
            </w:r>
            <w:r w:rsidR="007D35C1">
              <w:rPr>
                <w:rFonts w:hAnsi="ＭＳ Ｐゴシック" w:cs="ＭＳ Ｐゴシック" w:hint="eastAsia"/>
              </w:rPr>
              <w:t xml:space="preserve"> </w:t>
            </w:r>
            <w:r w:rsidR="007D35C1">
              <w:rPr>
                <w:rFonts w:hAnsi="ＭＳ Ｐゴシック" w:cs="ＭＳ Ｐゴシック"/>
              </w:rPr>
              <w:t xml:space="preserve"> </w:t>
            </w:r>
            <w:r w:rsidRPr="007D35C1">
              <w:rPr>
                <w:rFonts w:hAnsi="ＭＳ Ｐゴシック" w:cs="ＭＳ Ｐゴシック" w:hint="eastAsia"/>
              </w:rPr>
              <w:t>□</w:t>
            </w:r>
            <w:r w:rsidR="007D35C1">
              <w:rPr>
                <w:rFonts w:hAnsi="ＭＳ Ｐゴシック" w:cs="ＭＳ Ｐゴシック" w:hint="eastAsia"/>
              </w:rPr>
              <w:t xml:space="preserve"> ③</w:t>
            </w:r>
            <w:r w:rsidRPr="007D35C1">
              <w:rPr>
                <w:rFonts w:hAnsi="ＭＳ Ｐゴシック" w:cs="ＭＳ Ｐゴシック" w:hint="eastAsia"/>
              </w:rPr>
              <w:t>防災運動会</w:t>
            </w:r>
            <w:r w:rsidR="007D35C1">
              <w:rPr>
                <w:rFonts w:hAnsi="ＭＳ Ｐゴシック" w:cs="ＭＳ Ｐゴシック" w:hint="eastAsia"/>
              </w:rPr>
              <w:t xml:space="preserve">　</w:t>
            </w:r>
            <w:r w:rsidRPr="007D35C1">
              <w:rPr>
                <w:rFonts w:hAnsi="ＭＳ Ｐゴシック" w:cs="ＭＳ Ｐゴシック" w:hint="eastAsia"/>
              </w:rPr>
              <w:t>)</w:t>
            </w:r>
          </w:p>
        </w:tc>
      </w:tr>
      <w:tr w:rsidR="00B35367" w14:paraId="4C00C67D" w14:textId="77777777" w:rsidTr="00CF4019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FC64EA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  <w:t>団　　体　　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61B8188F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E92FE9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3DBC2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1366E661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6DA0C70A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B35367" w14:paraId="7F206D92" w14:textId="77777777" w:rsidTr="00CF4019">
        <w:trPr>
          <w:trHeight w:val="52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CB8CFD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  <w:t>旅行代理店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1FECAF1D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4" w:space="0" w:color="FFFFFF"/>
            </w:tcBorders>
            <w:vAlign w:val="center"/>
          </w:tcPr>
          <w:p w14:paraId="56069FE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FFFFFF"/>
            </w:tcBorders>
            <w:vAlign w:val="center"/>
          </w:tcPr>
          <w:p w14:paraId="57318635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  <w:sz w:val="16"/>
                <w:szCs w:val="16"/>
              </w:rPr>
              <w:br/>
            </w:r>
            <w:r>
              <w:rPr>
                <w:rFonts w:hAnsi="ＭＳ Ｐゴシック" w:cs="ＭＳ Ｐゴシック"/>
                <w:color w:val="000000"/>
              </w:rPr>
              <w:t>担当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21F693E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B957118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B35367" w14:paraId="150AF754" w14:textId="77777777" w:rsidTr="00CF4019">
        <w:trPr>
          <w:trHeight w:val="126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1881A9" w14:textId="77777777" w:rsidR="00B35367" w:rsidRPr="00D70183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先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33018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74CF0078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4451E6A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bookmarkStart w:id="2" w:name="_heading=h.gjdgxs" w:colFirst="0" w:colLast="0"/>
            <w:bookmarkEnd w:id="2"/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B35367" w:rsidRPr="00E542DE" w14:paraId="08CF049F" w14:textId="77777777" w:rsidTr="00CF4019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0BF16BF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</w:tc>
        <w:tc>
          <w:tcPr>
            <w:tcW w:w="20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1DD8974C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19310665" w14:textId="77777777" w:rsidR="00B35367" w:rsidRPr="00E542DE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B35367" w14:paraId="66A90F04" w14:textId="77777777" w:rsidTr="00CF4019">
        <w:trPr>
          <w:trHeight w:val="798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  <w:vAlign w:val="center"/>
          </w:tcPr>
          <w:p w14:paraId="08F0F685" w14:textId="77777777" w:rsidR="00B35367" w:rsidRPr="00E542DE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1F2E0CFB" w14:textId="77777777" w:rsidR="00B35367" w:rsidRPr="00D70183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right w:val="single" w:sz="18" w:space="0" w:color="000000"/>
            </w:tcBorders>
            <w:vAlign w:val="center"/>
          </w:tcPr>
          <w:p w14:paraId="44B4C9A8" w14:textId="77777777" w:rsidR="00B35367" w:rsidRPr="00E542DE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B35367" w14:paraId="1F8937B7" w14:textId="77777777" w:rsidTr="00CF4019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EB1F64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前後の予定</w:t>
            </w:r>
          </w:p>
        </w:tc>
        <w:tc>
          <w:tcPr>
            <w:tcW w:w="14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C40E16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から</w:t>
            </w:r>
          </w:p>
        </w:tc>
        <w:tc>
          <w:tcPr>
            <w:tcW w:w="206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012D78C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5DE3EE2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へ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C331A6B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B35367" w14:paraId="66E78FD5" w14:textId="77777777" w:rsidTr="00CF4019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E2B2DD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b/>
                <w:color w:val="000000"/>
              </w:rPr>
              <w:t>宿　泊　先</w:t>
            </w:r>
          </w:p>
          <w:p w14:paraId="098A5A17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764EEC">
              <w:rPr>
                <w:rFonts w:hAnsi="ＭＳ Ｐゴシック" w:cs="ＭＳ Ｐゴシック"/>
                <w:color w:val="000000"/>
                <w:sz w:val="18"/>
                <w:szCs w:val="18"/>
              </w:rPr>
              <w:t>※宿泊されない場合は「-」をご記入ください</w:t>
            </w:r>
          </w:p>
        </w:tc>
        <w:tc>
          <w:tcPr>
            <w:tcW w:w="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BAED4D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名称</w:t>
            </w:r>
          </w:p>
        </w:tc>
        <w:tc>
          <w:tcPr>
            <w:tcW w:w="262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D27DD3A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D5EB87D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所在地(県・市)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D852A6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B35367" w14:paraId="77AB17F3" w14:textId="77777777" w:rsidTr="00CF4019">
        <w:trPr>
          <w:trHeight w:val="500"/>
        </w:trPr>
        <w:tc>
          <w:tcPr>
            <w:tcW w:w="220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C85BCF0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未来館までの</w:t>
            </w:r>
          </w:p>
          <w:p w14:paraId="11AE25DF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交 通 手 段</w:t>
            </w:r>
          </w:p>
        </w:tc>
        <w:tc>
          <w:tcPr>
            <w:tcW w:w="469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ed" w:sz="4" w:space="0" w:color="000000"/>
            </w:tcBorders>
            <w:vAlign w:val="center"/>
          </w:tcPr>
          <w:p w14:paraId="60EF97F4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□乗用車　　　□大型　　□中型　　□ﾏｲｸﾛ　　□電車　　　　　□その他（　　　　　　　　　　）</w:t>
            </w:r>
          </w:p>
        </w:tc>
        <w:tc>
          <w:tcPr>
            <w:tcW w:w="2299" w:type="dxa"/>
            <w:gridSpan w:val="3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2A55177" w14:textId="77777777" w:rsidR="00B35367" w:rsidRDefault="00B35367" w:rsidP="00CF4019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hAnsi="ＭＳ Ｐゴシック" w:cs="ＭＳ Ｐゴシック"/>
                <w:color w:val="000000"/>
                <w:sz w:val="22"/>
                <w:szCs w:val="22"/>
              </w:rPr>
            </w:pPr>
            <w:r>
              <w:rPr>
                <w:rFonts w:hAnsi="ＭＳ Ｐゴシック" w:cs="ＭＳ Ｐゴシック"/>
                <w:color w:val="000000"/>
                <w:sz w:val="22"/>
                <w:szCs w:val="22"/>
              </w:rPr>
              <w:t>(お車でお越しの場合)</w:t>
            </w:r>
          </w:p>
          <w:p w14:paraId="7B333CA9" w14:textId="77777777" w:rsidR="00B35367" w:rsidRDefault="00B35367" w:rsidP="00CF40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6"/>
                <w:szCs w:val="26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　　　　　　　　　</w:t>
            </w:r>
            <w:r>
              <w:rPr>
                <w:rFonts w:hAnsi="ＭＳ Ｐゴシック" w:cs="ＭＳ Ｐゴシック"/>
                <w:b/>
                <w:color w:val="000000"/>
                <w:sz w:val="26"/>
                <w:szCs w:val="26"/>
              </w:rPr>
              <w:t>台</w:t>
            </w:r>
          </w:p>
        </w:tc>
      </w:tr>
      <w:tr w:rsidR="00B35367" w14:paraId="3230B6BE" w14:textId="77777777" w:rsidTr="00CF4019">
        <w:trPr>
          <w:trHeight w:val="500"/>
        </w:trPr>
        <w:tc>
          <w:tcPr>
            <w:tcW w:w="9202" w:type="dxa"/>
            <w:gridSpan w:val="12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9C2CF84" w14:textId="77777777" w:rsidR="00B35367" w:rsidRPr="00764EEC" w:rsidRDefault="00B35367" w:rsidP="00CF4019">
            <w:pPr>
              <w:ind w:left="0" w:hanging="2"/>
              <w:jc w:val="center"/>
              <w:rPr>
                <w:rFonts w:hAnsi="ＭＳ Ｐゴシック"/>
                <w:b/>
                <w:bCs/>
                <w:position w:val="0"/>
                <w:sz w:val="16"/>
                <w:szCs w:val="16"/>
              </w:rPr>
            </w:pPr>
            <w:r w:rsidRPr="00F02CBF">
              <w:rPr>
                <w:rFonts w:hAnsi="ＭＳ Ｐゴシック" w:hint="eastAsia"/>
                <w:b/>
                <w:bCs/>
                <w:color w:val="FF0000"/>
                <w:sz w:val="20"/>
                <w:szCs w:val="20"/>
              </w:rPr>
              <w:t>【重要】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別紙（上記）「申込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要項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を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  <w:u w:val="wave"/>
              </w:rPr>
              <w:t>必ずお読みいただ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、下の□にチェック（</w:t>
            </w:r>
            <w:r w:rsidRPr="00764EEC">
              <w:rPr>
                <w:rFonts w:hAnsi="ＭＳ Ｐゴシック" w:cs="Segoe UI Emoji"/>
                <w:b/>
                <w:bCs/>
                <w:sz w:val="20"/>
                <w:szCs w:val="16"/>
              </w:rPr>
              <w:t>✔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）をご記入ください。</w:t>
            </w:r>
          </w:p>
          <w:p w14:paraId="41A0001A" w14:textId="77777777" w:rsidR="00B35367" w:rsidRPr="00764EEC" w:rsidRDefault="00B35367" w:rsidP="00B35367">
            <w:pPr>
              <w:pStyle w:val="af6"/>
              <w:widowControl/>
              <w:numPr>
                <w:ilvl w:val="0"/>
                <w:numId w:val="2"/>
              </w:numPr>
              <w:ind w:leftChars="0" w:left="2" w:hanging="2"/>
              <w:jc w:val="center"/>
              <w:rPr>
                <w:rFonts w:ascii="BIZ UDPゴシック" w:eastAsia="BIZ UDPゴシック" w:hAnsi="BIZ UDPゴシック"/>
                <w:bCs/>
                <w:kern w:val="0"/>
                <w:sz w:val="20"/>
                <w:szCs w:val="21"/>
              </w:rPr>
            </w:pPr>
            <w:r w:rsidRPr="00764EEC">
              <w:rPr>
                <w:rFonts w:ascii="ＭＳ Ｐゴシック" w:eastAsia="ＭＳ Ｐゴシック" w:hAnsi="ＭＳ Ｐゴシック" w:hint="eastAsia"/>
                <w:b/>
                <w:bCs/>
                <w:sz w:val="24"/>
                <w:szCs w:val="24"/>
              </w:rPr>
              <w:t>要項を確認しました</w:t>
            </w:r>
          </w:p>
        </w:tc>
      </w:tr>
    </w:tbl>
    <w:p w14:paraId="19FD0E4A" w14:textId="77777777" w:rsidR="00C67548" w:rsidRPr="00C67548" w:rsidRDefault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p w14:paraId="00C71507" w14:textId="529A053D" w:rsidR="00A11AA8" w:rsidRPr="00C67548" w:rsidRDefault="000C7D2B" w:rsidP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69945E9D" w14:textId="1EF2C568" w:rsidR="00C67548" w:rsidRPr="007D3435" w:rsidRDefault="00C67548" w:rsidP="007D34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</w:rPr>
        <w:t>語り部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の確保、施設手配の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都合上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、実施日の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</w:r>
      <w:r w:rsidR="000C7D2B" w:rsidRPr="00C67548">
        <w:rPr>
          <w:rFonts w:hAnsi="ＭＳ Ｐゴシック" w:cs="ＭＳ Ｐゴシック"/>
          <w:b/>
          <w:color w:val="000000"/>
          <w:sz w:val="18"/>
          <w:szCs w:val="18"/>
        </w:rPr>
        <w:t>＊FAXでの予約確認時は、環境保護の為FAX送信表の添付を控えさせていただきます。ご了承下さい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E84379" w14:paraId="128A7B31" w14:textId="77777777" w:rsidTr="007D3435">
        <w:trPr>
          <w:trHeight w:val="1394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7B06C3" w14:textId="3F7E874D" w:rsidR="00E84379" w:rsidRPr="00D80E3D" w:rsidRDefault="00D80E3D" w:rsidP="00553F52">
            <w:pPr>
              <w:spacing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BF6B76" w14:textId="0BBCFB20" w:rsidR="00E84379" w:rsidRDefault="00E84379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1D2E82" w14:paraId="3B3ED7F1" w14:textId="77777777" w:rsidTr="007147F3">
        <w:trPr>
          <w:trHeight w:val="276"/>
        </w:trPr>
        <w:tc>
          <w:tcPr>
            <w:tcW w:w="988" w:type="dxa"/>
          </w:tcPr>
          <w:p w14:paraId="29554EB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48B993A1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　認</w:t>
            </w:r>
          </w:p>
        </w:tc>
        <w:tc>
          <w:tcPr>
            <w:tcW w:w="1229" w:type="dxa"/>
          </w:tcPr>
          <w:p w14:paraId="1261567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1D2E82" w14:paraId="5E2BBA35" w14:textId="77777777" w:rsidTr="007147F3">
        <w:trPr>
          <w:trHeight w:val="283"/>
        </w:trPr>
        <w:tc>
          <w:tcPr>
            <w:tcW w:w="988" w:type="dxa"/>
          </w:tcPr>
          <w:p w14:paraId="4BE2F8D0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  <w:p w14:paraId="30055706" w14:textId="77777777" w:rsidR="007147F3" w:rsidRDefault="007147F3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  <w:p w14:paraId="74EF01AE" w14:textId="57E850AD" w:rsidR="007147F3" w:rsidRDefault="007147F3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850" w:type="dxa"/>
          </w:tcPr>
          <w:p w14:paraId="102054D8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436393D9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0DD45AD1" w14:textId="255C57EC" w:rsidR="00A11AA8" w:rsidRPr="007147F3" w:rsidRDefault="00D70183" w:rsidP="007147F3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7F5D6A" wp14:editId="7A7EAFC8">
                <wp:simplePos x="0" y="0"/>
                <wp:positionH relativeFrom="column">
                  <wp:posOffset>4445</wp:posOffset>
                </wp:positionH>
                <wp:positionV relativeFrom="paragraph">
                  <wp:posOffset>101600</wp:posOffset>
                </wp:positionV>
                <wp:extent cx="3733800" cy="891540"/>
                <wp:effectExtent l="0" t="0" r="19050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4CB075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011A40AA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672F6A29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21088DC6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6033B2EE" w14:textId="77777777" w:rsidR="004D20BC" w:rsidRDefault="004D20BC" w:rsidP="004D20B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7F5D6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.35pt;margin-top:8pt;width:294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084CB075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011A40AA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672F6A29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21088DC6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6033B2EE" w14:textId="77777777" w:rsidR="004D20BC" w:rsidRDefault="004D20BC" w:rsidP="004D20B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A11AA8" w:rsidRPr="007147F3" w:rsidSect="0030428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284" w:right="1418" w:bottom="284" w:left="1418" w:header="170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A4248" w14:textId="77777777" w:rsidR="004B24CD" w:rsidRDefault="004B24CD" w:rsidP="00E542DE">
      <w:pPr>
        <w:spacing w:line="240" w:lineRule="auto"/>
        <w:ind w:left="0" w:hanging="2"/>
      </w:pPr>
      <w:r>
        <w:separator/>
      </w:r>
    </w:p>
  </w:endnote>
  <w:endnote w:type="continuationSeparator" w:id="0">
    <w:p w14:paraId="4FC508F9" w14:textId="77777777" w:rsidR="004B24CD" w:rsidRDefault="004B24CD" w:rsidP="00E542D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13423" w14:textId="77777777" w:rsidR="00E542DE" w:rsidRDefault="00E542DE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7477" w14:textId="77777777" w:rsidR="00E542DE" w:rsidRPr="00411B16" w:rsidRDefault="00E542DE">
    <w:pPr>
      <w:pStyle w:val="ab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9A7C3" w14:textId="77777777" w:rsidR="00E542DE" w:rsidRDefault="00E542DE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5C7D7" w14:textId="77777777" w:rsidR="004B24CD" w:rsidRDefault="004B24CD" w:rsidP="00E542DE">
      <w:pPr>
        <w:spacing w:line="240" w:lineRule="auto"/>
        <w:ind w:left="0" w:hanging="2"/>
      </w:pPr>
      <w:r>
        <w:separator/>
      </w:r>
    </w:p>
  </w:footnote>
  <w:footnote w:type="continuationSeparator" w:id="0">
    <w:p w14:paraId="675B2539" w14:textId="77777777" w:rsidR="004B24CD" w:rsidRDefault="004B24CD" w:rsidP="00E542D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EE20" w14:textId="77777777" w:rsidR="00E542DE" w:rsidRDefault="00E542DE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E5CE" w14:textId="77777777" w:rsidR="00E542DE" w:rsidRDefault="00E542DE" w:rsidP="00E542DE">
    <w:pPr>
      <w:pStyle w:val="a9"/>
      <w:ind w:leftChars="0" w:left="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9C05D" w14:textId="77777777" w:rsidR="00E542DE" w:rsidRDefault="00E542DE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466E0"/>
    <w:multiLevelType w:val="hybridMultilevel"/>
    <w:tmpl w:val="D39CAA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044151"/>
    <w:multiLevelType w:val="hybridMultilevel"/>
    <w:tmpl w:val="C7DA7D80"/>
    <w:lvl w:ilvl="0" w:tplc="3998CAB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C1A2170"/>
    <w:multiLevelType w:val="hybridMultilevel"/>
    <w:tmpl w:val="1834F64A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3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 w16cid:durableId="1174687119">
    <w:abstractNumId w:val="1"/>
  </w:num>
  <w:num w:numId="2" w16cid:durableId="1511063972">
    <w:abstractNumId w:val="3"/>
  </w:num>
  <w:num w:numId="3" w16cid:durableId="1450054911">
    <w:abstractNumId w:val="2"/>
  </w:num>
  <w:num w:numId="4" w16cid:durableId="1877236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TS2MLawMDI0tDRU0lEKTi0uzszPAykwNKsFAKhX14stAAAA"/>
  </w:docVars>
  <w:rsids>
    <w:rsidRoot w:val="00A11AA8"/>
    <w:rsid w:val="00003BEA"/>
    <w:rsid w:val="000103E2"/>
    <w:rsid w:val="00026C49"/>
    <w:rsid w:val="000A51D7"/>
    <w:rsid w:val="000C32E7"/>
    <w:rsid w:val="000C7D2B"/>
    <w:rsid w:val="000E26A5"/>
    <w:rsid w:val="0016096C"/>
    <w:rsid w:val="0017231F"/>
    <w:rsid w:val="001B26C6"/>
    <w:rsid w:val="001B671B"/>
    <w:rsid w:val="001D2E82"/>
    <w:rsid w:val="00210B55"/>
    <w:rsid w:val="00252273"/>
    <w:rsid w:val="00255751"/>
    <w:rsid w:val="00257D2B"/>
    <w:rsid w:val="0026383E"/>
    <w:rsid w:val="00276BD8"/>
    <w:rsid w:val="00282206"/>
    <w:rsid w:val="002D43D5"/>
    <w:rsid w:val="002F6C85"/>
    <w:rsid w:val="0030428D"/>
    <w:rsid w:val="00350986"/>
    <w:rsid w:val="00384C6A"/>
    <w:rsid w:val="00385B50"/>
    <w:rsid w:val="003E3922"/>
    <w:rsid w:val="003E5EFC"/>
    <w:rsid w:val="00411B16"/>
    <w:rsid w:val="00425D89"/>
    <w:rsid w:val="00457508"/>
    <w:rsid w:val="00476C96"/>
    <w:rsid w:val="004A031F"/>
    <w:rsid w:val="004B24CD"/>
    <w:rsid w:val="004C526A"/>
    <w:rsid w:val="004D0E88"/>
    <w:rsid w:val="004D20BC"/>
    <w:rsid w:val="004F6CE1"/>
    <w:rsid w:val="00501AC7"/>
    <w:rsid w:val="00547FC6"/>
    <w:rsid w:val="00553F52"/>
    <w:rsid w:val="005B5257"/>
    <w:rsid w:val="005C3E2C"/>
    <w:rsid w:val="005E0F9A"/>
    <w:rsid w:val="006259BC"/>
    <w:rsid w:val="00646845"/>
    <w:rsid w:val="00660FF5"/>
    <w:rsid w:val="00673168"/>
    <w:rsid w:val="006A0E10"/>
    <w:rsid w:val="006B7457"/>
    <w:rsid w:val="006E0255"/>
    <w:rsid w:val="006E0513"/>
    <w:rsid w:val="006E108F"/>
    <w:rsid w:val="006E7539"/>
    <w:rsid w:val="00711222"/>
    <w:rsid w:val="007147F3"/>
    <w:rsid w:val="00721321"/>
    <w:rsid w:val="007361D7"/>
    <w:rsid w:val="00764EEC"/>
    <w:rsid w:val="00777887"/>
    <w:rsid w:val="007925E9"/>
    <w:rsid w:val="007959DC"/>
    <w:rsid w:val="007B0465"/>
    <w:rsid w:val="007D3435"/>
    <w:rsid w:val="007D35C1"/>
    <w:rsid w:val="007D4784"/>
    <w:rsid w:val="007E5204"/>
    <w:rsid w:val="0080017A"/>
    <w:rsid w:val="00817CC1"/>
    <w:rsid w:val="008B7ACA"/>
    <w:rsid w:val="00925BA7"/>
    <w:rsid w:val="00996E99"/>
    <w:rsid w:val="009C5D1F"/>
    <w:rsid w:val="009D626F"/>
    <w:rsid w:val="009F6245"/>
    <w:rsid w:val="00A0512C"/>
    <w:rsid w:val="00A11AA8"/>
    <w:rsid w:val="00A1769D"/>
    <w:rsid w:val="00A565E7"/>
    <w:rsid w:val="00A621BE"/>
    <w:rsid w:val="00A646DC"/>
    <w:rsid w:val="00A77337"/>
    <w:rsid w:val="00A9433A"/>
    <w:rsid w:val="00AB3274"/>
    <w:rsid w:val="00B26800"/>
    <w:rsid w:val="00B35367"/>
    <w:rsid w:val="00B4245D"/>
    <w:rsid w:val="00B477A2"/>
    <w:rsid w:val="00B759FA"/>
    <w:rsid w:val="00BA0AA6"/>
    <w:rsid w:val="00BA74F6"/>
    <w:rsid w:val="00BB0071"/>
    <w:rsid w:val="00BB00B2"/>
    <w:rsid w:val="00BB1B4C"/>
    <w:rsid w:val="00BF5E76"/>
    <w:rsid w:val="00C368BF"/>
    <w:rsid w:val="00C67548"/>
    <w:rsid w:val="00CB7E3C"/>
    <w:rsid w:val="00CE2CDF"/>
    <w:rsid w:val="00D07966"/>
    <w:rsid w:val="00D20633"/>
    <w:rsid w:val="00D23288"/>
    <w:rsid w:val="00D275E7"/>
    <w:rsid w:val="00D30E82"/>
    <w:rsid w:val="00D347BE"/>
    <w:rsid w:val="00D64B25"/>
    <w:rsid w:val="00D70183"/>
    <w:rsid w:val="00D80E3D"/>
    <w:rsid w:val="00D81FCE"/>
    <w:rsid w:val="00D9221F"/>
    <w:rsid w:val="00D9252B"/>
    <w:rsid w:val="00D93E02"/>
    <w:rsid w:val="00D95235"/>
    <w:rsid w:val="00DA3A28"/>
    <w:rsid w:val="00DB1C52"/>
    <w:rsid w:val="00DF2DA5"/>
    <w:rsid w:val="00DF7698"/>
    <w:rsid w:val="00E121CA"/>
    <w:rsid w:val="00E20F8A"/>
    <w:rsid w:val="00E2166C"/>
    <w:rsid w:val="00E25013"/>
    <w:rsid w:val="00E542DE"/>
    <w:rsid w:val="00E5579B"/>
    <w:rsid w:val="00E77D31"/>
    <w:rsid w:val="00E84379"/>
    <w:rsid w:val="00ED5676"/>
    <w:rsid w:val="00EF19BC"/>
    <w:rsid w:val="00EF34DB"/>
    <w:rsid w:val="00F06A16"/>
    <w:rsid w:val="00F332A9"/>
    <w:rsid w:val="00F37996"/>
    <w:rsid w:val="00F430B7"/>
    <w:rsid w:val="00FB3BBB"/>
    <w:rsid w:val="00FD44F6"/>
    <w:rsid w:val="00FE43A4"/>
    <w:rsid w:val="00FF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841A283"/>
  <w15:docId w15:val="{FA0AFAC0-9CB8-46F8-8135-A6F9B0B3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FD4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925BA7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925BA7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925BA7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25BA7"/>
    <w:rPr>
      <w:b/>
      <w:bCs/>
    </w:rPr>
  </w:style>
  <w:style w:type="character" w:customStyle="1" w:styleId="af5">
    <w:name w:val="コメント内容 (文字)"/>
    <w:basedOn w:val="af3"/>
    <w:link w:val="af4"/>
    <w:uiPriority w:val="99"/>
    <w:semiHidden/>
    <w:rsid w:val="00925BA7"/>
    <w:rPr>
      <w:rFonts w:ascii="ＭＳ Ｐゴシック" w:eastAsia="ＭＳ Ｐゴシック"/>
      <w:b/>
      <w:bCs/>
      <w:kern w:val="2"/>
      <w:position w:val="-1"/>
      <w:sz w:val="24"/>
      <w:szCs w:val="24"/>
    </w:rPr>
  </w:style>
  <w:style w:type="paragraph" w:styleId="af6">
    <w:name w:val="List Paragraph"/>
    <w:basedOn w:val="a"/>
    <w:uiPriority w:val="34"/>
    <w:qFormat/>
    <w:rsid w:val="00764EE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  <w:style w:type="table" w:styleId="10">
    <w:name w:val="Plain Table 1"/>
    <w:basedOn w:val="a1"/>
    <w:uiPriority w:val="41"/>
    <w:rsid w:val="00DF2DA5"/>
    <w:rPr>
      <w:rFonts w:asciiTheme="minorHAnsi" w:hAnsiTheme="minorHAnsi" w:cstheme="minorBidi"/>
      <w:kern w:val="2"/>
      <w:sz w:val="21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14" ma:contentTypeDescription="新しいドキュメントを作成します。" ma:contentTypeScope="" ma:versionID="aad4b76102adebd6c64da3f2aebc160b">
  <xsd:schema xmlns:xsd="http://www.w3.org/2001/XMLSchema" xmlns:xs="http://www.w3.org/2001/XMLSchema" xmlns:p="http://schemas.microsoft.com/office/2006/metadata/properties" xmlns:ns2="bfecfd09-b9a4-45a8-b501-7b45947c3707" xmlns:ns3="6d2218a0-4530-482e-9acb-0519c65aee9f" targetNamespace="http://schemas.microsoft.com/office/2006/metadata/properties" ma:root="true" ma:fieldsID="1f85913d720981c3b20149e8e43a303c" ns2:_="" ns3:_="">
    <xsd:import namespace="bfecfd09-b9a4-45a8-b501-7b45947c3707"/>
    <xsd:import namespace="6d2218a0-4530-482e-9acb-0519c65aee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画像タグ" ma:readOnly="false" ma:fieldId="{5cf76f15-5ced-4ddc-b409-7134ff3c332f}" ma:taxonomyMulti="true" ma:sspId="b7a86afe-60bb-4071-b154-6e70124b56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218a0-4530-482e-9acb-0519c65aee9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437e4f4-f635-4553-ab96-6b70f9f83f6d}" ma:internalName="TaxCatchAll" ma:showField="CatchAllData" ma:web="6d2218a0-4530-482e-9acb-0519c65aee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ecfd09-b9a4-45a8-b501-7b45947c3707">
      <Terms xmlns="http://schemas.microsoft.com/office/infopath/2007/PartnerControls"/>
    </lcf76f155ced4ddcb4097134ff3c332f>
    <TaxCatchAll xmlns="6d2218a0-4530-482e-9acb-0519c65aee9f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6C9F03F-8EDF-480D-8062-BAD2DF039456}"/>
</file>

<file path=customXml/itemProps3.xml><?xml version="1.0" encoding="utf-8"?>
<ds:datastoreItem xmlns:ds="http://schemas.openxmlformats.org/officeDocument/2006/customXml" ds:itemID="{53B1974C-C6D1-43D4-A5E5-F50568FA0F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A1D28E-29B0-4FA3-AE59-09D2FEC580C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25B3603-121B-47A4-8F58-22EA83057B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星野　久美</dc:creator>
  <cp:lastModifiedBy>DMC15</cp:lastModifiedBy>
  <cp:revision>24</cp:revision>
  <cp:lastPrinted>2021-09-14T06:27:00Z</cp:lastPrinted>
  <dcterms:created xsi:type="dcterms:W3CDTF">2021-09-14T06:27:00Z</dcterms:created>
  <dcterms:modified xsi:type="dcterms:W3CDTF">2023-04-0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